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B0EAA" w14:textId="2B039BC2" w:rsidR="00066A5B" w:rsidRPr="00BF0AB0" w:rsidRDefault="004704BF" w:rsidP="00066A5B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FA03B4">
        <w:rPr>
          <w:rFonts w:ascii="Times New Roman" w:hAnsi="Times New Roman" w:cs="Times New Roman"/>
          <w:sz w:val="22"/>
          <w:lang w:val="en-GB"/>
        </w:rPr>
        <w:fldChar w:fldCharType="begin"/>
      </w:r>
      <w:r w:rsidRPr="00FA03B4">
        <w:rPr>
          <w:rFonts w:ascii="Times New Roman" w:hAnsi="Times New Roman" w:cs="Times New Roman"/>
          <w:sz w:val="22"/>
          <w:lang w:val="en-GB"/>
        </w:rPr>
        <w:instrText xml:space="preserve"> ADDIN EN.REFLIST </w:instrText>
      </w:r>
      <w:r w:rsidRPr="00FA03B4">
        <w:rPr>
          <w:rFonts w:ascii="Times New Roman" w:hAnsi="Times New Roman" w:cs="Times New Roman"/>
          <w:sz w:val="22"/>
          <w:lang w:val="en-GB"/>
        </w:rPr>
        <w:fldChar w:fldCharType="separate"/>
      </w:r>
      <w:r w:rsidR="00066A5B" w:rsidRPr="00BF0AB0">
        <w:rPr>
          <w:rFonts w:ascii="Times New Roman" w:hAnsi="Times New Roman" w:cs="Times New Roman"/>
          <w:b/>
          <w:sz w:val="22"/>
        </w:rPr>
        <w:t xml:space="preserve">Table 1. </w:t>
      </w:r>
      <w:r w:rsidR="00066A5B" w:rsidRPr="00BF0AB0">
        <w:rPr>
          <w:rFonts w:ascii="Times New Roman" w:hAnsi="Times New Roman" w:cs="Times New Roman"/>
          <w:sz w:val="22"/>
        </w:rPr>
        <w:t>Summary of mechanical analysis and histological examination of biopsied samples with patient information. The corresponding elasticity distributions are shown in Figure S6, S7, and S8).</w:t>
      </w:r>
    </w:p>
    <w:p w14:paraId="08EE5452" w14:textId="77777777" w:rsidR="00066A5B" w:rsidRPr="00BF0AB0" w:rsidRDefault="00066A5B" w:rsidP="00066A5B">
      <w:pPr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BF0AB0">
        <w:rPr>
          <w:rFonts w:ascii="Times New Roman" w:hAnsi="Times New Roman" w:cs="Times New Roman"/>
          <w:b/>
          <w:noProof/>
          <w:sz w:val="22"/>
        </w:rPr>
        <w:drawing>
          <wp:inline distT="0" distB="0" distL="0" distR="0" wp14:anchorId="0A6499A4" wp14:editId="129B09A9">
            <wp:extent cx="6120000" cy="5668530"/>
            <wp:effectExtent l="0" t="0" r="0" b="8890"/>
            <wp:docPr id="12" name="그림 1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테이블이(가) 표시된 사진&#10;&#10;자동 생성된 설명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566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AC2A1" w14:textId="3A2588FC" w:rsidR="00831B0D" w:rsidRPr="00FA03B4" w:rsidRDefault="00831B0D" w:rsidP="00FA03B4">
      <w:pPr>
        <w:pStyle w:val="EndNoteBibliography"/>
        <w:spacing w:line="360" w:lineRule="auto"/>
        <w:rPr>
          <w:rFonts w:ascii="Times New Roman" w:hAnsi="Times New Roman" w:cs="Times New Roman"/>
          <w:sz w:val="22"/>
        </w:rPr>
      </w:pPr>
    </w:p>
    <w:p w14:paraId="32EF9D7D" w14:textId="6EFF3BAB" w:rsidR="00096FAD" w:rsidRPr="00BF0AB0" w:rsidRDefault="004704BF" w:rsidP="00FA03B4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A03B4">
        <w:rPr>
          <w:rFonts w:ascii="Times New Roman" w:hAnsi="Times New Roman" w:cs="Times New Roman"/>
          <w:sz w:val="22"/>
          <w:lang w:val="en-GB"/>
        </w:rPr>
        <w:fldChar w:fldCharType="end"/>
      </w:r>
      <w:r w:rsidR="00AA3BAB" w:rsidRPr="00BF0AB0">
        <w:rPr>
          <w:rFonts w:ascii="Times New Roman" w:hAnsi="Times New Roman" w:cs="Times New Roman"/>
          <w:sz w:val="22"/>
          <w:lang w:val="en-GB"/>
        </w:rPr>
        <w:fldChar w:fldCharType="begin"/>
      </w:r>
      <w:r w:rsidR="00AA3BAB" w:rsidRPr="00BF0AB0">
        <w:rPr>
          <w:rFonts w:ascii="Times New Roman" w:hAnsi="Times New Roman" w:cs="Times New Roman"/>
          <w:sz w:val="22"/>
          <w:lang w:val="en-GB"/>
        </w:rPr>
        <w:instrText xml:space="preserve"> ADDIN </w:instrText>
      </w:r>
      <w:r w:rsidR="00AA3BAB" w:rsidRPr="00BF0AB0">
        <w:rPr>
          <w:rFonts w:ascii="Times New Roman" w:hAnsi="Times New Roman" w:cs="Times New Roman"/>
          <w:sz w:val="22"/>
          <w:lang w:val="en-GB"/>
        </w:rPr>
        <w:fldChar w:fldCharType="end"/>
      </w:r>
      <w:r w:rsidR="00D81040" w:rsidRPr="00BF0AB0">
        <w:rPr>
          <w:rFonts w:ascii="Times New Roman" w:hAnsi="Times New Roman" w:cs="Times New Roman"/>
          <w:sz w:val="22"/>
          <w:lang w:val="en-GB"/>
        </w:rPr>
        <w:fldChar w:fldCharType="begin"/>
      </w:r>
      <w:r w:rsidR="00D81040" w:rsidRPr="00BF0AB0">
        <w:rPr>
          <w:rFonts w:ascii="Times New Roman" w:hAnsi="Times New Roman" w:cs="Times New Roman"/>
          <w:sz w:val="22"/>
          <w:lang w:val="en-GB"/>
        </w:rPr>
        <w:instrText xml:space="preserve"> ADDIN </w:instrText>
      </w:r>
      <w:r w:rsidR="00D81040" w:rsidRPr="00BF0AB0">
        <w:rPr>
          <w:rFonts w:ascii="Times New Roman" w:hAnsi="Times New Roman" w:cs="Times New Roman"/>
          <w:sz w:val="22"/>
          <w:lang w:val="en-GB"/>
        </w:rPr>
        <w:fldChar w:fldCharType="end"/>
      </w:r>
    </w:p>
    <w:sectPr w:rsidR="00096FAD" w:rsidRPr="00BF0AB0" w:rsidSect="00107BD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60B92" w14:textId="77777777" w:rsidR="001B73D8" w:rsidRDefault="001B73D8" w:rsidP="002E589A">
      <w:pPr>
        <w:spacing w:after="0" w:line="240" w:lineRule="auto"/>
      </w:pPr>
      <w:r>
        <w:separator/>
      </w:r>
    </w:p>
  </w:endnote>
  <w:endnote w:type="continuationSeparator" w:id="0">
    <w:p w14:paraId="19955296" w14:textId="77777777" w:rsidR="001B73D8" w:rsidRDefault="001B73D8" w:rsidP="002E5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365C9" w14:textId="77777777" w:rsidR="001B73D8" w:rsidRDefault="001B73D8" w:rsidP="002E589A">
      <w:pPr>
        <w:spacing w:after="0" w:line="240" w:lineRule="auto"/>
      </w:pPr>
      <w:r>
        <w:separator/>
      </w:r>
    </w:p>
  </w:footnote>
  <w:footnote w:type="continuationSeparator" w:id="0">
    <w:p w14:paraId="05F16CAD" w14:textId="77777777" w:rsidR="001B73D8" w:rsidRDefault="001B73D8" w:rsidP="002E58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14665"/>
    <w:multiLevelType w:val="hybridMultilevel"/>
    <w:tmpl w:val="E4482682"/>
    <w:lvl w:ilvl="0" w:tplc="F6D27DB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364004C3"/>
    <w:multiLevelType w:val="multilevel"/>
    <w:tmpl w:val="259E8F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4591223"/>
    <w:multiLevelType w:val="hybridMultilevel"/>
    <w:tmpl w:val="83223098"/>
    <w:lvl w:ilvl="0" w:tplc="1EFE476C">
      <w:start w:val="1"/>
      <w:numFmt w:val="upp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10" w:hanging="400"/>
      </w:pPr>
    </w:lvl>
    <w:lvl w:ilvl="2" w:tplc="0409001B" w:tentative="1">
      <w:start w:val="1"/>
      <w:numFmt w:val="lowerRoman"/>
      <w:lvlText w:val="%3."/>
      <w:lvlJc w:val="right"/>
      <w:pPr>
        <w:ind w:left="1310" w:hanging="400"/>
      </w:pPr>
    </w:lvl>
    <w:lvl w:ilvl="3" w:tplc="0409000F" w:tentative="1">
      <w:start w:val="1"/>
      <w:numFmt w:val="decimal"/>
      <w:lvlText w:val="%4."/>
      <w:lvlJc w:val="left"/>
      <w:pPr>
        <w:ind w:left="1710" w:hanging="400"/>
      </w:pPr>
    </w:lvl>
    <w:lvl w:ilvl="4" w:tplc="04090019" w:tentative="1">
      <w:start w:val="1"/>
      <w:numFmt w:val="upperLetter"/>
      <w:lvlText w:val="%5."/>
      <w:lvlJc w:val="left"/>
      <w:pPr>
        <w:ind w:left="2110" w:hanging="400"/>
      </w:pPr>
    </w:lvl>
    <w:lvl w:ilvl="5" w:tplc="0409001B" w:tentative="1">
      <w:start w:val="1"/>
      <w:numFmt w:val="lowerRoman"/>
      <w:lvlText w:val="%6."/>
      <w:lvlJc w:val="right"/>
      <w:pPr>
        <w:ind w:left="2510" w:hanging="400"/>
      </w:pPr>
    </w:lvl>
    <w:lvl w:ilvl="6" w:tplc="0409000F" w:tentative="1">
      <w:start w:val="1"/>
      <w:numFmt w:val="decimal"/>
      <w:lvlText w:val="%7."/>
      <w:lvlJc w:val="left"/>
      <w:pPr>
        <w:ind w:left="2910" w:hanging="400"/>
      </w:pPr>
    </w:lvl>
    <w:lvl w:ilvl="7" w:tplc="04090019" w:tentative="1">
      <w:start w:val="1"/>
      <w:numFmt w:val="upperLetter"/>
      <w:lvlText w:val="%8."/>
      <w:lvlJc w:val="left"/>
      <w:pPr>
        <w:ind w:left="3310" w:hanging="400"/>
      </w:pPr>
    </w:lvl>
    <w:lvl w:ilvl="8" w:tplc="0409001B" w:tentative="1">
      <w:start w:val="1"/>
      <w:numFmt w:val="lowerRoman"/>
      <w:lvlText w:val="%9."/>
      <w:lvlJc w:val="right"/>
      <w:pPr>
        <w:ind w:left="3710" w:hanging="40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bordersDoNotSurroundHeader/>
  <w:bordersDoNotSurroundFooter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ko-KR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TK3NDY3MzY3NjNW0lEKTi0uzszPAykwNKoFAFLyH1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ringer Vancouver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zew0st8vwff1evspaxprvl9rartprvaad9&quot;&gt;My EndNote Library_SWLEE&lt;record-ids&gt;&lt;item&gt;1030&lt;/item&gt;&lt;item&gt;1031&lt;/item&gt;&lt;item&gt;1032&lt;/item&gt;&lt;item&gt;1033&lt;/item&gt;&lt;/record-ids&gt;&lt;/item&gt;&lt;/Libraries&gt;"/>
  </w:docVars>
  <w:rsids>
    <w:rsidRoot w:val="004475B1"/>
    <w:rsid w:val="0001075D"/>
    <w:rsid w:val="00012863"/>
    <w:rsid w:val="00016B33"/>
    <w:rsid w:val="00034CC0"/>
    <w:rsid w:val="00035482"/>
    <w:rsid w:val="000357C0"/>
    <w:rsid w:val="00040E08"/>
    <w:rsid w:val="00047626"/>
    <w:rsid w:val="00061516"/>
    <w:rsid w:val="0006178D"/>
    <w:rsid w:val="00062387"/>
    <w:rsid w:val="00065799"/>
    <w:rsid w:val="00066A5B"/>
    <w:rsid w:val="0007067B"/>
    <w:rsid w:val="00070C2F"/>
    <w:rsid w:val="00071046"/>
    <w:rsid w:val="00071E81"/>
    <w:rsid w:val="00081893"/>
    <w:rsid w:val="00081947"/>
    <w:rsid w:val="00083218"/>
    <w:rsid w:val="00095752"/>
    <w:rsid w:val="00096FAD"/>
    <w:rsid w:val="000A1948"/>
    <w:rsid w:val="000A2892"/>
    <w:rsid w:val="000B1539"/>
    <w:rsid w:val="000B269E"/>
    <w:rsid w:val="000C0557"/>
    <w:rsid w:val="000C1FA2"/>
    <w:rsid w:val="000D0C4A"/>
    <w:rsid w:val="000D46DE"/>
    <w:rsid w:val="000E45DB"/>
    <w:rsid w:val="000F1EEC"/>
    <w:rsid w:val="000F5566"/>
    <w:rsid w:val="001035B1"/>
    <w:rsid w:val="00106831"/>
    <w:rsid w:val="00107BD5"/>
    <w:rsid w:val="00114966"/>
    <w:rsid w:val="0011776B"/>
    <w:rsid w:val="0012162B"/>
    <w:rsid w:val="00121B10"/>
    <w:rsid w:val="0013500C"/>
    <w:rsid w:val="00135B8B"/>
    <w:rsid w:val="00140A71"/>
    <w:rsid w:val="001411FC"/>
    <w:rsid w:val="001437B3"/>
    <w:rsid w:val="00144BB0"/>
    <w:rsid w:val="00152E0B"/>
    <w:rsid w:val="0015522D"/>
    <w:rsid w:val="00155B4A"/>
    <w:rsid w:val="0016172F"/>
    <w:rsid w:val="00165D29"/>
    <w:rsid w:val="00170455"/>
    <w:rsid w:val="001709B0"/>
    <w:rsid w:val="00173807"/>
    <w:rsid w:val="00176736"/>
    <w:rsid w:val="0018109C"/>
    <w:rsid w:val="00181AAE"/>
    <w:rsid w:val="00192DAC"/>
    <w:rsid w:val="00197532"/>
    <w:rsid w:val="001A55DE"/>
    <w:rsid w:val="001B0FED"/>
    <w:rsid w:val="001B1A4D"/>
    <w:rsid w:val="001B340D"/>
    <w:rsid w:val="001B3EF4"/>
    <w:rsid w:val="001B73D8"/>
    <w:rsid w:val="001D4D42"/>
    <w:rsid w:val="001D53F8"/>
    <w:rsid w:val="001E377E"/>
    <w:rsid w:val="001E5B18"/>
    <w:rsid w:val="001E602F"/>
    <w:rsid w:val="001F3C5B"/>
    <w:rsid w:val="001F4DC3"/>
    <w:rsid w:val="00200FB3"/>
    <w:rsid w:val="002049AC"/>
    <w:rsid w:val="002055D7"/>
    <w:rsid w:val="002078CC"/>
    <w:rsid w:val="0021273F"/>
    <w:rsid w:val="002144D8"/>
    <w:rsid w:val="002159A0"/>
    <w:rsid w:val="00220030"/>
    <w:rsid w:val="00220618"/>
    <w:rsid w:val="0022627F"/>
    <w:rsid w:val="00226F60"/>
    <w:rsid w:val="00236E90"/>
    <w:rsid w:val="00246E19"/>
    <w:rsid w:val="00247118"/>
    <w:rsid w:val="002531F9"/>
    <w:rsid w:val="00266B13"/>
    <w:rsid w:val="00266BD3"/>
    <w:rsid w:val="002734B3"/>
    <w:rsid w:val="00273BC9"/>
    <w:rsid w:val="00276870"/>
    <w:rsid w:val="0028160C"/>
    <w:rsid w:val="00286F06"/>
    <w:rsid w:val="00291A4A"/>
    <w:rsid w:val="002A1E0E"/>
    <w:rsid w:val="002B5B48"/>
    <w:rsid w:val="002B5F8F"/>
    <w:rsid w:val="002B7022"/>
    <w:rsid w:val="002C3AF9"/>
    <w:rsid w:val="002C64E3"/>
    <w:rsid w:val="002D3F2C"/>
    <w:rsid w:val="002D7C0E"/>
    <w:rsid w:val="002E4FD9"/>
    <w:rsid w:val="002E589A"/>
    <w:rsid w:val="002F3928"/>
    <w:rsid w:val="003001D5"/>
    <w:rsid w:val="0030288C"/>
    <w:rsid w:val="0030729B"/>
    <w:rsid w:val="00313231"/>
    <w:rsid w:val="0031390F"/>
    <w:rsid w:val="00315413"/>
    <w:rsid w:val="00333525"/>
    <w:rsid w:val="00373A99"/>
    <w:rsid w:val="00382751"/>
    <w:rsid w:val="00393464"/>
    <w:rsid w:val="003939AF"/>
    <w:rsid w:val="00396F19"/>
    <w:rsid w:val="003A6216"/>
    <w:rsid w:val="003A6B6B"/>
    <w:rsid w:val="003B2F93"/>
    <w:rsid w:val="003B5BEE"/>
    <w:rsid w:val="003C019F"/>
    <w:rsid w:val="003C0904"/>
    <w:rsid w:val="003C2D23"/>
    <w:rsid w:val="003D049A"/>
    <w:rsid w:val="003D0B4F"/>
    <w:rsid w:val="003D60FF"/>
    <w:rsid w:val="003E392C"/>
    <w:rsid w:val="003E6386"/>
    <w:rsid w:val="003E71CA"/>
    <w:rsid w:val="003F0ECF"/>
    <w:rsid w:val="003F4A90"/>
    <w:rsid w:val="004013F9"/>
    <w:rsid w:val="0040181B"/>
    <w:rsid w:val="00402F89"/>
    <w:rsid w:val="00406959"/>
    <w:rsid w:val="004074B8"/>
    <w:rsid w:val="00412829"/>
    <w:rsid w:val="004149D0"/>
    <w:rsid w:val="004223E1"/>
    <w:rsid w:val="00435899"/>
    <w:rsid w:val="00435BF2"/>
    <w:rsid w:val="004414E8"/>
    <w:rsid w:val="004475B1"/>
    <w:rsid w:val="004500AE"/>
    <w:rsid w:val="004566D7"/>
    <w:rsid w:val="004645CC"/>
    <w:rsid w:val="00467E88"/>
    <w:rsid w:val="004704BF"/>
    <w:rsid w:val="00472AEA"/>
    <w:rsid w:val="00475853"/>
    <w:rsid w:val="0047676C"/>
    <w:rsid w:val="00477C36"/>
    <w:rsid w:val="00480F8B"/>
    <w:rsid w:val="0048392B"/>
    <w:rsid w:val="00490342"/>
    <w:rsid w:val="00491EC0"/>
    <w:rsid w:val="004A12A0"/>
    <w:rsid w:val="004A1582"/>
    <w:rsid w:val="004A1E6C"/>
    <w:rsid w:val="004A3C2F"/>
    <w:rsid w:val="004C426C"/>
    <w:rsid w:val="004D73D1"/>
    <w:rsid w:val="004E2C61"/>
    <w:rsid w:val="004E3742"/>
    <w:rsid w:val="004E5184"/>
    <w:rsid w:val="004E648F"/>
    <w:rsid w:val="004F303D"/>
    <w:rsid w:val="004F5913"/>
    <w:rsid w:val="00502A76"/>
    <w:rsid w:val="00503479"/>
    <w:rsid w:val="00504742"/>
    <w:rsid w:val="00512F69"/>
    <w:rsid w:val="0051446B"/>
    <w:rsid w:val="0051618D"/>
    <w:rsid w:val="005219ED"/>
    <w:rsid w:val="00521C44"/>
    <w:rsid w:val="00523D52"/>
    <w:rsid w:val="0052635C"/>
    <w:rsid w:val="005319F4"/>
    <w:rsid w:val="00535A1C"/>
    <w:rsid w:val="00535B53"/>
    <w:rsid w:val="00542043"/>
    <w:rsid w:val="00546381"/>
    <w:rsid w:val="00553EAF"/>
    <w:rsid w:val="00556102"/>
    <w:rsid w:val="005563B7"/>
    <w:rsid w:val="005577E1"/>
    <w:rsid w:val="005620B0"/>
    <w:rsid w:val="005623FD"/>
    <w:rsid w:val="00565337"/>
    <w:rsid w:val="00567AF1"/>
    <w:rsid w:val="00575BB4"/>
    <w:rsid w:val="005868DC"/>
    <w:rsid w:val="00587744"/>
    <w:rsid w:val="005A0999"/>
    <w:rsid w:val="005A2C65"/>
    <w:rsid w:val="005A32B2"/>
    <w:rsid w:val="005A4301"/>
    <w:rsid w:val="005A7FF1"/>
    <w:rsid w:val="005B0DAE"/>
    <w:rsid w:val="005C228B"/>
    <w:rsid w:val="005C6DA2"/>
    <w:rsid w:val="005D41F0"/>
    <w:rsid w:val="005D6F85"/>
    <w:rsid w:val="005E1280"/>
    <w:rsid w:val="005E3299"/>
    <w:rsid w:val="005E6B06"/>
    <w:rsid w:val="005F4A66"/>
    <w:rsid w:val="005F57D8"/>
    <w:rsid w:val="005F693D"/>
    <w:rsid w:val="00606B31"/>
    <w:rsid w:val="00613103"/>
    <w:rsid w:val="006211C0"/>
    <w:rsid w:val="006258B6"/>
    <w:rsid w:val="00645CC7"/>
    <w:rsid w:val="00655BCD"/>
    <w:rsid w:val="006564C0"/>
    <w:rsid w:val="00673439"/>
    <w:rsid w:val="0068100C"/>
    <w:rsid w:val="00681AB5"/>
    <w:rsid w:val="00690F30"/>
    <w:rsid w:val="006A4D6E"/>
    <w:rsid w:val="006A76B9"/>
    <w:rsid w:val="006B6B2D"/>
    <w:rsid w:val="006B6BDC"/>
    <w:rsid w:val="006C0297"/>
    <w:rsid w:val="006C0DB2"/>
    <w:rsid w:val="006C12B1"/>
    <w:rsid w:val="006C2907"/>
    <w:rsid w:val="006C6468"/>
    <w:rsid w:val="006D019D"/>
    <w:rsid w:val="006D041E"/>
    <w:rsid w:val="006E12F0"/>
    <w:rsid w:val="006E3222"/>
    <w:rsid w:val="006E3CC7"/>
    <w:rsid w:val="006E52B3"/>
    <w:rsid w:val="00702F76"/>
    <w:rsid w:val="00703F8D"/>
    <w:rsid w:val="0070651E"/>
    <w:rsid w:val="00714224"/>
    <w:rsid w:val="00714B71"/>
    <w:rsid w:val="007162E1"/>
    <w:rsid w:val="0072397A"/>
    <w:rsid w:val="0072403B"/>
    <w:rsid w:val="00724B73"/>
    <w:rsid w:val="0072755F"/>
    <w:rsid w:val="007311E5"/>
    <w:rsid w:val="0073268C"/>
    <w:rsid w:val="00741205"/>
    <w:rsid w:val="00741FB3"/>
    <w:rsid w:val="00762F59"/>
    <w:rsid w:val="007670E7"/>
    <w:rsid w:val="007719D6"/>
    <w:rsid w:val="00774AF2"/>
    <w:rsid w:val="00776453"/>
    <w:rsid w:val="00783AD7"/>
    <w:rsid w:val="00784B0B"/>
    <w:rsid w:val="007911B2"/>
    <w:rsid w:val="007924B4"/>
    <w:rsid w:val="007A27C7"/>
    <w:rsid w:val="007B39AC"/>
    <w:rsid w:val="007C534B"/>
    <w:rsid w:val="007C77D4"/>
    <w:rsid w:val="007D707D"/>
    <w:rsid w:val="007E166D"/>
    <w:rsid w:val="007E594A"/>
    <w:rsid w:val="007E6945"/>
    <w:rsid w:val="007E706F"/>
    <w:rsid w:val="007F4EEC"/>
    <w:rsid w:val="007F713E"/>
    <w:rsid w:val="00800167"/>
    <w:rsid w:val="00806FD6"/>
    <w:rsid w:val="00815378"/>
    <w:rsid w:val="0082063C"/>
    <w:rsid w:val="00827227"/>
    <w:rsid w:val="00831976"/>
    <w:rsid w:val="00831B0D"/>
    <w:rsid w:val="00837831"/>
    <w:rsid w:val="00860FCD"/>
    <w:rsid w:val="00864338"/>
    <w:rsid w:val="0086611A"/>
    <w:rsid w:val="008714AF"/>
    <w:rsid w:val="008726F0"/>
    <w:rsid w:val="00873F6C"/>
    <w:rsid w:val="00876098"/>
    <w:rsid w:val="0088769F"/>
    <w:rsid w:val="00887CA3"/>
    <w:rsid w:val="00894757"/>
    <w:rsid w:val="008973BC"/>
    <w:rsid w:val="008A2587"/>
    <w:rsid w:val="008A66C1"/>
    <w:rsid w:val="008B1D53"/>
    <w:rsid w:val="008B39A1"/>
    <w:rsid w:val="008C2661"/>
    <w:rsid w:val="008C69EA"/>
    <w:rsid w:val="008D2657"/>
    <w:rsid w:val="008D6261"/>
    <w:rsid w:val="008D63CE"/>
    <w:rsid w:val="008E147A"/>
    <w:rsid w:val="00907357"/>
    <w:rsid w:val="009104E8"/>
    <w:rsid w:val="00940220"/>
    <w:rsid w:val="00943A54"/>
    <w:rsid w:val="009540A3"/>
    <w:rsid w:val="00955D5F"/>
    <w:rsid w:val="0095724D"/>
    <w:rsid w:val="009652B9"/>
    <w:rsid w:val="00966FCC"/>
    <w:rsid w:val="00986039"/>
    <w:rsid w:val="00991A36"/>
    <w:rsid w:val="00991AAB"/>
    <w:rsid w:val="009959FC"/>
    <w:rsid w:val="0099628C"/>
    <w:rsid w:val="009A0DC5"/>
    <w:rsid w:val="009A4153"/>
    <w:rsid w:val="009A7AC5"/>
    <w:rsid w:val="009B4C79"/>
    <w:rsid w:val="009B6892"/>
    <w:rsid w:val="009C66A4"/>
    <w:rsid w:val="009D0D78"/>
    <w:rsid w:val="009D2784"/>
    <w:rsid w:val="009F263E"/>
    <w:rsid w:val="009F4567"/>
    <w:rsid w:val="009F5D5F"/>
    <w:rsid w:val="00A03AAA"/>
    <w:rsid w:val="00A062EF"/>
    <w:rsid w:val="00A125FE"/>
    <w:rsid w:val="00A12C3E"/>
    <w:rsid w:val="00A1593A"/>
    <w:rsid w:val="00A15AD4"/>
    <w:rsid w:val="00A2167E"/>
    <w:rsid w:val="00A24100"/>
    <w:rsid w:val="00A2482C"/>
    <w:rsid w:val="00A25440"/>
    <w:rsid w:val="00A336E6"/>
    <w:rsid w:val="00A37C20"/>
    <w:rsid w:val="00A4010E"/>
    <w:rsid w:val="00A4061C"/>
    <w:rsid w:val="00A4542D"/>
    <w:rsid w:val="00A4795E"/>
    <w:rsid w:val="00A56AEC"/>
    <w:rsid w:val="00A57B02"/>
    <w:rsid w:val="00A7006A"/>
    <w:rsid w:val="00A73078"/>
    <w:rsid w:val="00A769C5"/>
    <w:rsid w:val="00A77399"/>
    <w:rsid w:val="00A7793F"/>
    <w:rsid w:val="00A779F6"/>
    <w:rsid w:val="00A82E6B"/>
    <w:rsid w:val="00A8583D"/>
    <w:rsid w:val="00A96AED"/>
    <w:rsid w:val="00AA0E3B"/>
    <w:rsid w:val="00AA3BAB"/>
    <w:rsid w:val="00AA513C"/>
    <w:rsid w:val="00AA605C"/>
    <w:rsid w:val="00AB206F"/>
    <w:rsid w:val="00AB6FF7"/>
    <w:rsid w:val="00AC0222"/>
    <w:rsid w:val="00AC25E5"/>
    <w:rsid w:val="00AC4994"/>
    <w:rsid w:val="00AC5622"/>
    <w:rsid w:val="00AD0A58"/>
    <w:rsid w:val="00AD67DE"/>
    <w:rsid w:val="00AD736C"/>
    <w:rsid w:val="00AE0CA0"/>
    <w:rsid w:val="00AE5B96"/>
    <w:rsid w:val="00AF054F"/>
    <w:rsid w:val="00AF53C3"/>
    <w:rsid w:val="00AF6202"/>
    <w:rsid w:val="00AF6B25"/>
    <w:rsid w:val="00B049D2"/>
    <w:rsid w:val="00B0616A"/>
    <w:rsid w:val="00B1041E"/>
    <w:rsid w:val="00B1081E"/>
    <w:rsid w:val="00B11259"/>
    <w:rsid w:val="00B12EB4"/>
    <w:rsid w:val="00B15376"/>
    <w:rsid w:val="00B15D5C"/>
    <w:rsid w:val="00B16A75"/>
    <w:rsid w:val="00B17B3F"/>
    <w:rsid w:val="00B21011"/>
    <w:rsid w:val="00B210B8"/>
    <w:rsid w:val="00B24687"/>
    <w:rsid w:val="00B251BA"/>
    <w:rsid w:val="00B26A3A"/>
    <w:rsid w:val="00B35972"/>
    <w:rsid w:val="00B4148C"/>
    <w:rsid w:val="00B41691"/>
    <w:rsid w:val="00B43F76"/>
    <w:rsid w:val="00B5029F"/>
    <w:rsid w:val="00B50B32"/>
    <w:rsid w:val="00B60B8F"/>
    <w:rsid w:val="00B678F2"/>
    <w:rsid w:val="00B83169"/>
    <w:rsid w:val="00B90268"/>
    <w:rsid w:val="00BA1E80"/>
    <w:rsid w:val="00BC27B3"/>
    <w:rsid w:val="00BD121D"/>
    <w:rsid w:val="00BD18E2"/>
    <w:rsid w:val="00BD5565"/>
    <w:rsid w:val="00BD69DB"/>
    <w:rsid w:val="00BD7BCA"/>
    <w:rsid w:val="00BE2E18"/>
    <w:rsid w:val="00BE3DC5"/>
    <w:rsid w:val="00BF0AB0"/>
    <w:rsid w:val="00BF100A"/>
    <w:rsid w:val="00BF1A12"/>
    <w:rsid w:val="00C119F8"/>
    <w:rsid w:val="00C13724"/>
    <w:rsid w:val="00C17FD3"/>
    <w:rsid w:val="00C216C9"/>
    <w:rsid w:val="00C23B04"/>
    <w:rsid w:val="00C24643"/>
    <w:rsid w:val="00C26C55"/>
    <w:rsid w:val="00C64E0E"/>
    <w:rsid w:val="00C70A76"/>
    <w:rsid w:val="00C82B78"/>
    <w:rsid w:val="00C83D29"/>
    <w:rsid w:val="00C86D19"/>
    <w:rsid w:val="00C87799"/>
    <w:rsid w:val="00C93246"/>
    <w:rsid w:val="00CB144C"/>
    <w:rsid w:val="00CC0386"/>
    <w:rsid w:val="00CC2F4E"/>
    <w:rsid w:val="00CC31EB"/>
    <w:rsid w:val="00CC3A75"/>
    <w:rsid w:val="00CC7930"/>
    <w:rsid w:val="00CD0344"/>
    <w:rsid w:val="00CD26A5"/>
    <w:rsid w:val="00CD3397"/>
    <w:rsid w:val="00CD6409"/>
    <w:rsid w:val="00CE65C4"/>
    <w:rsid w:val="00CF2449"/>
    <w:rsid w:val="00CF6146"/>
    <w:rsid w:val="00CF6954"/>
    <w:rsid w:val="00CF6B4F"/>
    <w:rsid w:val="00D03233"/>
    <w:rsid w:val="00D066F4"/>
    <w:rsid w:val="00D16AF8"/>
    <w:rsid w:val="00D211C3"/>
    <w:rsid w:val="00D26258"/>
    <w:rsid w:val="00D30712"/>
    <w:rsid w:val="00D37602"/>
    <w:rsid w:val="00D441C6"/>
    <w:rsid w:val="00D44CA5"/>
    <w:rsid w:val="00D44DC2"/>
    <w:rsid w:val="00D56710"/>
    <w:rsid w:val="00D5798B"/>
    <w:rsid w:val="00D73F8F"/>
    <w:rsid w:val="00D76A13"/>
    <w:rsid w:val="00D773EC"/>
    <w:rsid w:val="00D81040"/>
    <w:rsid w:val="00D83328"/>
    <w:rsid w:val="00D84BB5"/>
    <w:rsid w:val="00D8695D"/>
    <w:rsid w:val="00D87506"/>
    <w:rsid w:val="00DB0964"/>
    <w:rsid w:val="00DB17CB"/>
    <w:rsid w:val="00DB2496"/>
    <w:rsid w:val="00DC0D6A"/>
    <w:rsid w:val="00DC2E20"/>
    <w:rsid w:val="00DF5BAD"/>
    <w:rsid w:val="00E032BE"/>
    <w:rsid w:val="00E1454A"/>
    <w:rsid w:val="00E2260F"/>
    <w:rsid w:val="00E23158"/>
    <w:rsid w:val="00E27D04"/>
    <w:rsid w:val="00E30C85"/>
    <w:rsid w:val="00E32086"/>
    <w:rsid w:val="00E40700"/>
    <w:rsid w:val="00E40F5B"/>
    <w:rsid w:val="00E43549"/>
    <w:rsid w:val="00E5629F"/>
    <w:rsid w:val="00E56B49"/>
    <w:rsid w:val="00E61185"/>
    <w:rsid w:val="00E62E45"/>
    <w:rsid w:val="00E71283"/>
    <w:rsid w:val="00E752D4"/>
    <w:rsid w:val="00E80088"/>
    <w:rsid w:val="00E92783"/>
    <w:rsid w:val="00E94E4C"/>
    <w:rsid w:val="00E95794"/>
    <w:rsid w:val="00EA0149"/>
    <w:rsid w:val="00EA19F2"/>
    <w:rsid w:val="00EA223D"/>
    <w:rsid w:val="00EA3CF4"/>
    <w:rsid w:val="00EA3E8C"/>
    <w:rsid w:val="00EA6E40"/>
    <w:rsid w:val="00EB0999"/>
    <w:rsid w:val="00EB4B18"/>
    <w:rsid w:val="00EB6073"/>
    <w:rsid w:val="00EC0D0B"/>
    <w:rsid w:val="00EC3DAE"/>
    <w:rsid w:val="00EC7950"/>
    <w:rsid w:val="00ED258E"/>
    <w:rsid w:val="00ED6A1A"/>
    <w:rsid w:val="00EE3C93"/>
    <w:rsid w:val="00EF121A"/>
    <w:rsid w:val="00F01CA8"/>
    <w:rsid w:val="00F06994"/>
    <w:rsid w:val="00F138E7"/>
    <w:rsid w:val="00F17650"/>
    <w:rsid w:val="00F232EC"/>
    <w:rsid w:val="00F2395C"/>
    <w:rsid w:val="00F31C33"/>
    <w:rsid w:val="00F370E2"/>
    <w:rsid w:val="00F5047C"/>
    <w:rsid w:val="00F630CB"/>
    <w:rsid w:val="00F71E74"/>
    <w:rsid w:val="00F84D86"/>
    <w:rsid w:val="00F86E91"/>
    <w:rsid w:val="00F9252A"/>
    <w:rsid w:val="00F92619"/>
    <w:rsid w:val="00F95C67"/>
    <w:rsid w:val="00F95DEC"/>
    <w:rsid w:val="00FA03B4"/>
    <w:rsid w:val="00FA1FF8"/>
    <w:rsid w:val="00FB0D89"/>
    <w:rsid w:val="00FB3457"/>
    <w:rsid w:val="00FC125A"/>
    <w:rsid w:val="00FC1DE6"/>
    <w:rsid w:val="00FC4A80"/>
    <w:rsid w:val="00FC59E8"/>
    <w:rsid w:val="00FC723F"/>
    <w:rsid w:val="00FD5273"/>
    <w:rsid w:val="00FE0E39"/>
    <w:rsid w:val="00FE3824"/>
    <w:rsid w:val="00FE4EE7"/>
    <w:rsid w:val="00FE6E04"/>
    <w:rsid w:val="00FF4C91"/>
    <w:rsid w:val="00FF63F8"/>
    <w:rsid w:val="00FF6E3C"/>
    <w:rsid w:val="00FF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BD8545"/>
  <w15:chartTrackingRefBased/>
  <w15:docId w15:val="{17066030-437D-41EE-81A8-11908C00F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1E8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SCH02PaperAuthorsandByline">
    <w:name w:val="RSC H02 Paper Authors and Byline"/>
    <w:basedOn w:val="a"/>
    <w:link w:val="RSCH02PaperAuthorsandBylineChar"/>
    <w:qFormat/>
    <w:rsid w:val="004475B1"/>
    <w:pPr>
      <w:widowControl/>
      <w:wordWrap/>
      <w:autoSpaceDE/>
      <w:autoSpaceDN/>
      <w:spacing w:after="120" w:line="240" w:lineRule="exact"/>
      <w:jc w:val="left"/>
    </w:pPr>
    <w:rPr>
      <w:rFonts w:cs="Times New Roman"/>
      <w:kern w:val="0"/>
      <w:lang w:val="en-GB" w:eastAsia="en-US"/>
    </w:rPr>
  </w:style>
  <w:style w:type="character" w:customStyle="1" w:styleId="RSCH02PaperAuthorsandBylineChar">
    <w:name w:val="RSC H02 Paper Authors and Byline Char"/>
    <w:basedOn w:val="a0"/>
    <w:link w:val="RSCH02PaperAuthorsandByline"/>
    <w:rsid w:val="004475B1"/>
    <w:rPr>
      <w:rFonts w:cs="Times New Roman"/>
      <w:kern w:val="0"/>
      <w:lang w:val="en-GB" w:eastAsia="en-US"/>
    </w:rPr>
  </w:style>
  <w:style w:type="character" w:styleId="a3">
    <w:name w:val="Hyperlink"/>
    <w:basedOn w:val="a0"/>
    <w:uiPriority w:val="99"/>
    <w:unhideWhenUsed/>
    <w:rsid w:val="009959FC"/>
    <w:rPr>
      <w:color w:val="0563C1" w:themeColor="hyperlink"/>
      <w:u w:val="single"/>
    </w:rPr>
  </w:style>
  <w:style w:type="paragraph" w:customStyle="1" w:styleId="RSCB08CHeadingIn-line">
    <w:name w:val="RSC B08 C Heading (In-line)"/>
    <w:link w:val="RSCB08CHeadingIn-lineChar"/>
    <w:qFormat/>
    <w:rsid w:val="00333525"/>
    <w:pPr>
      <w:spacing w:after="0" w:line="276" w:lineRule="auto"/>
      <w:jc w:val="left"/>
    </w:pPr>
    <w:rPr>
      <w:b/>
      <w:kern w:val="0"/>
      <w:sz w:val="18"/>
      <w:lang w:val="en-GB" w:eastAsia="en-US"/>
    </w:rPr>
  </w:style>
  <w:style w:type="character" w:customStyle="1" w:styleId="RSCB08CHeadingIn-lineChar">
    <w:name w:val="RSC B08 C Heading (In-line) Char"/>
    <w:basedOn w:val="a0"/>
    <w:link w:val="RSCB08CHeadingIn-line"/>
    <w:rsid w:val="00333525"/>
    <w:rPr>
      <w:b/>
      <w:kern w:val="0"/>
      <w:sz w:val="18"/>
      <w:lang w:val="en-GB" w:eastAsia="en-US"/>
    </w:rPr>
  </w:style>
  <w:style w:type="paragraph" w:customStyle="1" w:styleId="EndNoteBibliographyTitle">
    <w:name w:val="EndNote Bibliography Title"/>
    <w:basedOn w:val="a"/>
    <w:link w:val="EndNoteBibliographyTitleChar"/>
    <w:rsid w:val="004704BF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4704BF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4704BF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4704BF"/>
    <w:rPr>
      <w:rFonts w:ascii="맑은 고딕" w:eastAsia="맑은 고딕" w:hAnsi="맑은 고딕"/>
      <w:noProof/>
    </w:rPr>
  </w:style>
  <w:style w:type="paragraph" w:styleId="a4">
    <w:name w:val="Balloon Text"/>
    <w:basedOn w:val="a"/>
    <w:link w:val="Char"/>
    <w:uiPriority w:val="99"/>
    <w:semiHidden/>
    <w:unhideWhenUsed/>
    <w:rsid w:val="0082722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827227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Revision"/>
    <w:hidden/>
    <w:uiPriority w:val="99"/>
    <w:semiHidden/>
    <w:rsid w:val="00A2482C"/>
    <w:pPr>
      <w:spacing w:after="0" w:line="240" w:lineRule="auto"/>
      <w:jc w:val="left"/>
    </w:pPr>
  </w:style>
  <w:style w:type="paragraph" w:styleId="a6">
    <w:name w:val="header"/>
    <w:basedOn w:val="a"/>
    <w:link w:val="Char0"/>
    <w:uiPriority w:val="99"/>
    <w:unhideWhenUsed/>
    <w:rsid w:val="002E589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2E589A"/>
  </w:style>
  <w:style w:type="paragraph" w:styleId="a7">
    <w:name w:val="footer"/>
    <w:basedOn w:val="a"/>
    <w:link w:val="Char1"/>
    <w:uiPriority w:val="99"/>
    <w:unhideWhenUsed/>
    <w:rsid w:val="002E589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2E589A"/>
  </w:style>
  <w:style w:type="character" w:styleId="a8">
    <w:name w:val="Placeholder Text"/>
    <w:basedOn w:val="a0"/>
    <w:uiPriority w:val="99"/>
    <w:semiHidden/>
    <w:rsid w:val="00EA0149"/>
    <w:rPr>
      <w:color w:val="808080"/>
    </w:rPr>
  </w:style>
  <w:style w:type="character" w:styleId="a9">
    <w:name w:val="Unresolved Mention"/>
    <w:basedOn w:val="a0"/>
    <w:uiPriority w:val="99"/>
    <w:semiHidden/>
    <w:unhideWhenUsed/>
    <w:rsid w:val="00107BD5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107BD5"/>
    <w:pPr>
      <w:ind w:leftChars="400" w:left="800"/>
    </w:pPr>
  </w:style>
  <w:style w:type="character" w:styleId="ab">
    <w:name w:val="annotation reference"/>
    <w:basedOn w:val="a0"/>
    <w:uiPriority w:val="99"/>
    <w:semiHidden/>
    <w:unhideWhenUsed/>
    <w:rsid w:val="00D16AF8"/>
    <w:rPr>
      <w:sz w:val="18"/>
      <w:szCs w:val="18"/>
    </w:rPr>
  </w:style>
  <w:style w:type="paragraph" w:styleId="ac">
    <w:name w:val="annotation text"/>
    <w:basedOn w:val="a"/>
    <w:link w:val="Char2"/>
    <w:uiPriority w:val="99"/>
    <w:semiHidden/>
    <w:unhideWhenUsed/>
    <w:rsid w:val="00D16AF8"/>
    <w:pPr>
      <w:jc w:val="left"/>
    </w:pPr>
  </w:style>
  <w:style w:type="character" w:customStyle="1" w:styleId="Char2">
    <w:name w:val="메모 텍스트 Char"/>
    <w:basedOn w:val="a0"/>
    <w:link w:val="ac"/>
    <w:uiPriority w:val="99"/>
    <w:semiHidden/>
    <w:rsid w:val="00D16AF8"/>
  </w:style>
  <w:style w:type="paragraph" w:styleId="ad">
    <w:name w:val="annotation subject"/>
    <w:basedOn w:val="ac"/>
    <w:next w:val="ac"/>
    <w:link w:val="Char3"/>
    <w:uiPriority w:val="99"/>
    <w:semiHidden/>
    <w:unhideWhenUsed/>
    <w:rsid w:val="00D16AF8"/>
    <w:rPr>
      <w:b/>
      <w:bCs/>
    </w:rPr>
  </w:style>
  <w:style w:type="character" w:customStyle="1" w:styleId="Char3">
    <w:name w:val="메모 주제 Char"/>
    <w:basedOn w:val="Char2"/>
    <w:link w:val="ad"/>
    <w:uiPriority w:val="99"/>
    <w:semiHidden/>
    <w:rsid w:val="00D16A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1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ee Sang Won</cp:lastModifiedBy>
  <cp:revision>3</cp:revision>
  <cp:lastPrinted>2018-06-12T06:33:00Z</cp:lastPrinted>
  <dcterms:created xsi:type="dcterms:W3CDTF">2021-11-23T11:43:00Z</dcterms:created>
  <dcterms:modified xsi:type="dcterms:W3CDTF">2021-11-23T11:43:00Z</dcterms:modified>
</cp:coreProperties>
</file>